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5422" w:type="dxa"/>
        <w:tblInd w:w="-714" w:type="dxa"/>
        <w:tblLook w:val="04A0" w:firstRow="1" w:lastRow="0" w:firstColumn="1" w:lastColumn="0" w:noHBand="0" w:noVBand="1"/>
      </w:tblPr>
      <w:tblGrid>
        <w:gridCol w:w="1057"/>
        <w:gridCol w:w="3246"/>
        <w:gridCol w:w="2818"/>
        <w:gridCol w:w="6320"/>
        <w:gridCol w:w="1981"/>
      </w:tblGrid>
      <w:tr w:rsidR="009C016E" w:rsidRPr="00E66992" w14:paraId="442D6522" w14:textId="77777777" w:rsidTr="005D7A53">
        <w:trPr>
          <w:trHeight w:val="558"/>
        </w:trPr>
        <w:tc>
          <w:tcPr>
            <w:tcW w:w="15422" w:type="dxa"/>
            <w:gridSpan w:val="5"/>
          </w:tcPr>
          <w:p w14:paraId="2C67F54E" w14:textId="77777777" w:rsidR="005D7A53" w:rsidRPr="005D7A53" w:rsidRDefault="005D7A53" w:rsidP="005D7A5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5D7A53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022-2023 EĞİTİM-ÖĞRETİM YILI X. YARIYIL</w:t>
            </w:r>
          </w:p>
          <w:p w14:paraId="0455A260" w14:textId="77777777" w:rsidR="005D7A53" w:rsidRDefault="005D7A53" w:rsidP="005D7A5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5D7A53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GIDA HİJYENİ VE TEKNOLOJİSİ GRUBU </w:t>
            </w:r>
          </w:p>
          <w:p w14:paraId="773194FB" w14:textId="7D7ECB99" w:rsidR="009C016E" w:rsidRPr="00E66992" w:rsidRDefault="00E118AB" w:rsidP="005D7A5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SEMİNER </w:t>
            </w:r>
            <w:r w:rsidR="00441320" w:rsidRPr="00E6699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GRAMI</w:t>
            </w:r>
          </w:p>
        </w:tc>
      </w:tr>
      <w:tr w:rsidR="005409EC" w:rsidRPr="00E66992" w14:paraId="708B2F6F" w14:textId="77777777" w:rsidTr="005D7A53">
        <w:trPr>
          <w:trHeight w:val="607"/>
        </w:trPr>
        <w:tc>
          <w:tcPr>
            <w:tcW w:w="1057" w:type="dxa"/>
          </w:tcPr>
          <w:p w14:paraId="1C8D9E3F" w14:textId="3BE2EA7D" w:rsidR="00E118AB" w:rsidRPr="005409EC" w:rsidRDefault="00141554" w:rsidP="00764F7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Oturum</w:t>
            </w:r>
            <w:r w:rsidR="00E118AB"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No</w:t>
            </w:r>
          </w:p>
        </w:tc>
        <w:tc>
          <w:tcPr>
            <w:tcW w:w="3246" w:type="dxa"/>
          </w:tcPr>
          <w:p w14:paraId="7FFCA901" w14:textId="01F6980D" w:rsidR="00E118AB" w:rsidRPr="005409EC" w:rsidRDefault="00E118AB" w:rsidP="00764F7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Jüri</w:t>
            </w:r>
            <w:r w:rsidR="007E73E2"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Üyeleri</w:t>
            </w:r>
          </w:p>
        </w:tc>
        <w:tc>
          <w:tcPr>
            <w:tcW w:w="2818" w:type="dxa"/>
          </w:tcPr>
          <w:p w14:paraId="1AEC8E91" w14:textId="5EC73961" w:rsidR="00E118AB" w:rsidRPr="005409EC" w:rsidRDefault="00E118AB" w:rsidP="00764F7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Öğrenci</w:t>
            </w:r>
          </w:p>
        </w:tc>
        <w:tc>
          <w:tcPr>
            <w:tcW w:w="6320" w:type="dxa"/>
          </w:tcPr>
          <w:p w14:paraId="00260641" w14:textId="56BD6009" w:rsidR="00E118AB" w:rsidRPr="005409EC" w:rsidRDefault="00D87950" w:rsidP="00764F7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Seminer Konusu</w:t>
            </w:r>
          </w:p>
        </w:tc>
        <w:tc>
          <w:tcPr>
            <w:tcW w:w="1981" w:type="dxa"/>
          </w:tcPr>
          <w:p w14:paraId="4DCA9A38" w14:textId="4B770750" w:rsidR="00E118AB" w:rsidRPr="005409EC" w:rsidRDefault="00E118AB" w:rsidP="00764F7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arih</w:t>
            </w:r>
            <w:r w:rsidR="00FB3D6A" w:rsidRPr="005409E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, Saat; Sınıf</w:t>
            </w:r>
          </w:p>
        </w:tc>
      </w:tr>
      <w:tr w:rsidR="005409EC" w:rsidRPr="00E66992" w14:paraId="57DBABFF" w14:textId="77777777" w:rsidTr="005D7A53">
        <w:trPr>
          <w:trHeight w:val="279"/>
        </w:trPr>
        <w:tc>
          <w:tcPr>
            <w:tcW w:w="1057" w:type="dxa"/>
            <w:vMerge w:val="restart"/>
          </w:tcPr>
          <w:p w14:paraId="24BE4670" w14:textId="61C68D42" w:rsidR="00A33023" w:rsidRPr="00E66992" w:rsidRDefault="00441320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</w:t>
            </w:r>
          </w:p>
        </w:tc>
        <w:tc>
          <w:tcPr>
            <w:tcW w:w="3246" w:type="dxa"/>
            <w:vMerge w:val="restart"/>
          </w:tcPr>
          <w:p w14:paraId="3C46CAF6" w14:textId="163833B5" w:rsidR="007E73E2" w:rsidRPr="00E66992" w:rsidRDefault="007E73E2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Mustafa TAYAR</w:t>
            </w:r>
          </w:p>
          <w:p w14:paraId="3990F6C9" w14:textId="15CD7B47" w:rsidR="007E73E2" w:rsidRPr="00E66992" w:rsidRDefault="007E73E2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Prof. Dr. </w:t>
            </w:r>
            <w:r w:rsidR="00C6326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.</w:t>
            </w:r>
            <w:r w:rsidR="00E765D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ce SOYUTEMİZ</w:t>
            </w:r>
          </w:p>
          <w:p w14:paraId="32A10DE8" w14:textId="10380E7A" w:rsidR="00A007C4" w:rsidRPr="00E66992" w:rsidRDefault="007E73E2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Artun YIBAR</w:t>
            </w:r>
          </w:p>
        </w:tc>
        <w:tc>
          <w:tcPr>
            <w:tcW w:w="2818" w:type="dxa"/>
          </w:tcPr>
          <w:p w14:paraId="679F413D" w14:textId="545F63B1" w:rsidR="00A33023" w:rsidRPr="00E66992" w:rsidRDefault="00E66992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sr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İrem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ağlam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</w:tcPr>
          <w:p w14:paraId="6396B7B2" w14:textId="401C85D7" w:rsidR="00A33023" w:rsidRPr="00E66992" w:rsidRDefault="00031A66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ikrobiyota</w:t>
            </w:r>
            <w:proofErr w:type="spellEnd"/>
          </w:p>
        </w:tc>
        <w:tc>
          <w:tcPr>
            <w:tcW w:w="1981" w:type="dxa"/>
            <w:vMerge w:val="restart"/>
          </w:tcPr>
          <w:p w14:paraId="28120F24" w14:textId="189FA318" w:rsidR="00596E41" w:rsidRPr="00E66992" w:rsidRDefault="00141554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6</w:t>
            </w:r>
            <w:r w:rsidR="00596E41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Mayıs 202</w:t>
            </w: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3</w:t>
            </w:r>
            <w:r w:rsidR="00596E41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, Saat:10:</w:t>
            </w:r>
            <w:r w:rsidR="001A3093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</w:t>
            </w:r>
            <w:r w:rsidR="00596E41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; </w:t>
            </w:r>
            <w:r w:rsidR="000B7D9E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002</w:t>
            </w:r>
          </w:p>
        </w:tc>
      </w:tr>
      <w:tr w:rsidR="005409EC" w:rsidRPr="00E66992" w14:paraId="3EEABF84" w14:textId="77777777" w:rsidTr="005D7A53">
        <w:trPr>
          <w:trHeight w:val="374"/>
        </w:trPr>
        <w:tc>
          <w:tcPr>
            <w:tcW w:w="1057" w:type="dxa"/>
            <w:vMerge/>
          </w:tcPr>
          <w:p w14:paraId="59C5B88C" w14:textId="77777777" w:rsidR="00A33023" w:rsidRPr="00E66992" w:rsidRDefault="00A33023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145AC07" w14:textId="77777777" w:rsidR="00A33023" w:rsidRPr="00E66992" w:rsidRDefault="00A33023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38E541DD" w14:textId="5837612A" w:rsidR="00A33023" w:rsidRPr="00E66992" w:rsidRDefault="00E66992" w:rsidP="007F71DB">
            <w:pPr>
              <w:tabs>
                <w:tab w:val="left" w:pos="9252"/>
              </w:tabs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Oğuz Karadeniz</w:t>
            </w:r>
          </w:p>
        </w:tc>
        <w:tc>
          <w:tcPr>
            <w:tcW w:w="6320" w:type="dxa"/>
          </w:tcPr>
          <w:p w14:paraId="4E1C9366" w14:textId="15B506D6" w:rsidR="00A33023" w:rsidRPr="00222B32" w:rsidRDefault="00D87950" w:rsidP="00222B32">
            <w:pPr>
              <w:tabs>
                <w:tab w:val="left" w:pos="9252"/>
              </w:tabs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lıca Su Ürünleri Konserveleri</w:t>
            </w:r>
          </w:p>
        </w:tc>
        <w:tc>
          <w:tcPr>
            <w:tcW w:w="1981" w:type="dxa"/>
            <w:vMerge/>
          </w:tcPr>
          <w:p w14:paraId="394FA146" w14:textId="77777777" w:rsidR="00A33023" w:rsidRPr="00E66992" w:rsidRDefault="00A33023" w:rsidP="00764F7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409EC" w:rsidRPr="00E66992" w14:paraId="35582450" w14:textId="77777777" w:rsidTr="005D7A53">
        <w:trPr>
          <w:trHeight w:val="368"/>
        </w:trPr>
        <w:tc>
          <w:tcPr>
            <w:tcW w:w="1057" w:type="dxa"/>
            <w:vMerge/>
          </w:tcPr>
          <w:p w14:paraId="4EC1F090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01369457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  <w:vAlign w:val="center"/>
          </w:tcPr>
          <w:p w14:paraId="25E580C9" w14:textId="4F58B6B5" w:rsidR="00007651" w:rsidRPr="00E66992" w:rsidRDefault="00E66992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Müg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Nur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Genç</w:t>
            </w:r>
            <w:proofErr w:type="spellEnd"/>
          </w:p>
        </w:tc>
        <w:tc>
          <w:tcPr>
            <w:tcW w:w="6320" w:type="dxa"/>
          </w:tcPr>
          <w:p w14:paraId="708A54D1" w14:textId="00444308" w:rsidR="00007651" w:rsidRPr="004478D9" w:rsidRDefault="004478D9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Marmara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Denizi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Bursa İli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Kıyılarından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Toplanan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Taze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Midye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Örneklerinde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Mikroplastik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Kirliliğinin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İncelenmesi</w:t>
            </w:r>
            <w:proofErr w:type="spellEnd"/>
          </w:p>
        </w:tc>
        <w:tc>
          <w:tcPr>
            <w:tcW w:w="1981" w:type="dxa"/>
            <w:vMerge/>
          </w:tcPr>
          <w:p w14:paraId="05E4CB4E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047A4D68" w14:textId="77777777" w:rsidTr="005D7A53">
        <w:trPr>
          <w:trHeight w:val="154"/>
        </w:trPr>
        <w:tc>
          <w:tcPr>
            <w:tcW w:w="15422" w:type="dxa"/>
            <w:gridSpan w:val="5"/>
            <w:shd w:val="clear" w:color="auto" w:fill="E7E6E6" w:themeFill="background2"/>
          </w:tcPr>
          <w:p w14:paraId="4C917D22" w14:textId="77777777" w:rsidR="005D7A53" w:rsidRPr="00E66992" w:rsidRDefault="005D7A53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409EC" w:rsidRPr="00E66992" w14:paraId="02E07741" w14:textId="77777777" w:rsidTr="005D7A53">
        <w:trPr>
          <w:trHeight w:val="314"/>
        </w:trPr>
        <w:tc>
          <w:tcPr>
            <w:tcW w:w="1057" w:type="dxa"/>
            <w:vMerge w:val="restart"/>
          </w:tcPr>
          <w:p w14:paraId="67003C95" w14:textId="1926080D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</w:t>
            </w:r>
          </w:p>
        </w:tc>
        <w:tc>
          <w:tcPr>
            <w:tcW w:w="3246" w:type="dxa"/>
            <w:vMerge w:val="restart"/>
          </w:tcPr>
          <w:p w14:paraId="2D63848C" w14:textId="613B8BEF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Prof. Dr.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</w:t>
            </w:r>
            <w:r w:rsidR="00C6326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c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OYUTEMİZ</w:t>
            </w:r>
          </w:p>
          <w:p w14:paraId="603CB1B7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Soner ALTUN</w:t>
            </w:r>
          </w:p>
          <w:p w14:paraId="0F2111F3" w14:textId="55DF11D8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Figen ÇETİNKAYA</w:t>
            </w:r>
          </w:p>
        </w:tc>
        <w:tc>
          <w:tcPr>
            <w:tcW w:w="2818" w:type="dxa"/>
          </w:tcPr>
          <w:p w14:paraId="02BA4763" w14:textId="47537F47" w:rsidR="00007651" w:rsidRPr="00E66992" w:rsidRDefault="00E66992" w:rsidP="00007651">
            <w:pPr>
              <w:tabs>
                <w:tab w:val="left" w:pos="9252"/>
              </w:tabs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ez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Noroozpour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sbabad</w:t>
            </w:r>
            <w:proofErr w:type="spellEnd"/>
          </w:p>
        </w:tc>
        <w:tc>
          <w:tcPr>
            <w:tcW w:w="6320" w:type="dxa"/>
          </w:tcPr>
          <w:p w14:paraId="3F51459B" w14:textId="438B0FB2" w:rsidR="00007651" w:rsidRPr="00D24FC3" w:rsidRDefault="00007651" w:rsidP="00D24FC3">
            <w:pPr>
              <w:tabs>
                <w:tab w:val="left" w:pos="9252"/>
              </w:tabs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Yumurtanın Oluşumu </w:t>
            </w:r>
            <w:r w:rsidR="00D8795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v</w:t>
            </w:r>
            <w:r w:rsidR="00D87950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e </w:t>
            </w: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esin Değeri</w:t>
            </w:r>
          </w:p>
        </w:tc>
        <w:tc>
          <w:tcPr>
            <w:tcW w:w="1981" w:type="dxa"/>
            <w:vMerge w:val="restart"/>
          </w:tcPr>
          <w:p w14:paraId="2BE81E55" w14:textId="4195DE82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6 Mayıs 2023, Saat:13:30; A002</w:t>
            </w:r>
          </w:p>
        </w:tc>
      </w:tr>
      <w:tr w:rsidR="005409EC" w:rsidRPr="00E66992" w14:paraId="3383A39C" w14:textId="77777777" w:rsidTr="005D7A53">
        <w:trPr>
          <w:trHeight w:val="138"/>
        </w:trPr>
        <w:tc>
          <w:tcPr>
            <w:tcW w:w="1057" w:type="dxa"/>
            <w:vMerge/>
          </w:tcPr>
          <w:p w14:paraId="0F27C224" w14:textId="187A40B2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034F999A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1FC4571A" w14:textId="78863A29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Orha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E66992">
              <w:rPr>
                <w:rFonts w:ascii="Times New Roman" w:hAnsi="Times New Roman" w:cs="Times New Roman"/>
                <w:sz w:val="24"/>
                <w:szCs w:val="24"/>
              </w:rPr>
              <w:t>rdem</w:t>
            </w:r>
            <w:proofErr w:type="spellEnd"/>
          </w:p>
        </w:tc>
        <w:tc>
          <w:tcPr>
            <w:tcW w:w="6320" w:type="dxa"/>
          </w:tcPr>
          <w:p w14:paraId="4A4E5617" w14:textId="5DA29B49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combroid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87950" w:rsidRPr="00E66992">
              <w:rPr>
                <w:rFonts w:ascii="Times New Roman" w:hAnsi="Times New Roman" w:cs="Times New Roman"/>
                <w:sz w:val="24"/>
                <w:szCs w:val="24"/>
              </w:rPr>
              <w:t>Toksinlerinin</w:t>
            </w:r>
            <w:proofErr w:type="spellEnd"/>
            <w:r w:rsidR="00D87950"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Gıda </w:t>
            </w:r>
            <w:proofErr w:type="spellStart"/>
            <w:r w:rsidR="00D87950" w:rsidRPr="00E66992">
              <w:rPr>
                <w:rFonts w:ascii="Times New Roman" w:hAnsi="Times New Roman" w:cs="Times New Roman"/>
                <w:sz w:val="24"/>
                <w:szCs w:val="24"/>
              </w:rPr>
              <w:t>Güvenliği</w:t>
            </w:r>
            <w:proofErr w:type="spellEnd"/>
            <w:r w:rsidR="00D87950"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87950" w:rsidRPr="00E66992">
              <w:rPr>
                <w:rFonts w:ascii="Times New Roman" w:hAnsi="Times New Roman" w:cs="Times New Roman"/>
                <w:sz w:val="24"/>
                <w:szCs w:val="24"/>
              </w:rPr>
              <w:t>Açısından</w:t>
            </w:r>
            <w:proofErr w:type="spellEnd"/>
            <w:r w:rsidR="00D87950"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87950" w:rsidRPr="00E66992">
              <w:rPr>
                <w:rFonts w:ascii="Times New Roman" w:hAnsi="Times New Roman" w:cs="Times New Roman"/>
                <w:sz w:val="24"/>
                <w:szCs w:val="24"/>
              </w:rPr>
              <w:t>Önemi</w:t>
            </w:r>
            <w:proofErr w:type="spellEnd"/>
          </w:p>
        </w:tc>
        <w:tc>
          <w:tcPr>
            <w:tcW w:w="1981" w:type="dxa"/>
            <w:vMerge/>
          </w:tcPr>
          <w:p w14:paraId="3A499270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409EC" w:rsidRPr="00E66992" w14:paraId="2F5A3F0D" w14:textId="77777777" w:rsidTr="005D7A53">
        <w:trPr>
          <w:trHeight w:val="138"/>
        </w:trPr>
        <w:tc>
          <w:tcPr>
            <w:tcW w:w="1057" w:type="dxa"/>
            <w:vMerge/>
          </w:tcPr>
          <w:p w14:paraId="5C28781A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79474E2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  <w:vAlign w:val="center"/>
          </w:tcPr>
          <w:p w14:paraId="3554CA1C" w14:textId="6474A4CC" w:rsidR="00007651" w:rsidRPr="00E66992" w:rsidRDefault="00E66992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Abdulbaki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ayaalp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</w:tcPr>
          <w:p w14:paraId="10DA5D01" w14:textId="0C20E55D" w:rsidR="00007651" w:rsidRPr="004478D9" w:rsidRDefault="004478D9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PAH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Sağlık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Üzerine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Etkisi</w:t>
            </w:r>
            <w:proofErr w:type="spellEnd"/>
          </w:p>
        </w:tc>
        <w:tc>
          <w:tcPr>
            <w:tcW w:w="1981" w:type="dxa"/>
            <w:vMerge/>
          </w:tcPr>
          <w:p w14:paraId="242EB81F" w14:textId="77777777" w:rsidR="00007651" w:rsidRPr="00E66992" w:rsidRDefault="00007651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31538C19" w14:textId="77777777" w:rsidTr="005D7A53">
        <w:trPr>
          <w:trHeight w:val="138"/>
        </w:trPr>
        <w:tc>
          <w:tcPr>
            <w:tcW w:w="15422" w:type="dxa"/>
            <w:gridSpan w:val="5"/>
            <w:shd w:val="clear" w:color="auto" w:fill="808080" w:themeFill="background1" w:themeFillShade="80"/>
          </w:tcPr>
          <w:p w14:paraId="56951BAC" w14:textId="77777777" w:rsidR="005D7A53" w:rsidRPr="00E66992" w:rsidRDefault="005D7A53" w:rsidP="0000765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D87950" w:rsidRPr="00E66992" w14:paraId="00199932" w14:textId="77777777" w:rsidTr="005D7A53">
        <w:trPr>
          <w:trHeight w:val="141"/>
        </w:trPr>
        <w:tc>
          <w:tcPr>
            <w:tcW w:w="1057" w:type="dxa"/>
            <w:vMerge w:val="restart"/>
          </w:tcPr>
          <w:p w14:paraId="7B5241CA" w14:textId="630FA3DA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3</w:t>
            </w:r>
          </w:p>
        </w:tc>
        <w:tc>
          <w:tcPr>
            <w:tcW w:w="3246" w:type="dxa"/>
            <w:vMerge w:val="restart"/>
          </w:tcPr>
          <w:p w14:paraId="150BF5A3" w14:textId="77777777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Mustafa TAYAR</w:t>
            </w:r>
          </w:p>
          <w:p w14:paraId="668409FE" w14:textId="728046C9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Recep ÇIBIK</w:t>
            </w:r>
          </w:p>
          <w:p w14:paraId="1DB2E6DC" w14:textId="5F8FB458" w:rsidR="00D87950" w:rsidRPr="00E66992" w:rsidRDefault="00701E87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0146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Songül SONAL</w:t>
            </w:r>
          </w:p>
        </w:tc>
        <w:tc>
          <w:tcPr>
            <w:tcW w:w="2818" w:type="dxa"/>
            <w:vAlign w:val="center"/>
          </w:tcPr>
          <w:p w14:paraId="734F3ECA" w14:textId="452B7752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Begüm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Tuna</w:t>
            </w:r>
          </w:p>
        </w:tc>
        <w:tc>
          <w:tcPr>
            <w:tcW w:w="6320" w:type="dxa"/>
            <w:vAlign w:val="center"/>
          </w:tcPr>
          <w:p w14:paraId="4228C66A" w14:textId="172BC5DF" w:rsidR="00D87950" w:rsidRPr="00E66992" w:rsidRDefault="00031A66" w:rsidP="00D8795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tr-TR"/>
              </w:rPr>
            </w:pPr>
            <w:r w:rsidRPr="00031A6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ıda Savunması</w:t>
            </w:r>
          </w:p>
        </w:tc>
        <w:tc>
          <w:tcPr>
            <w:tcW w:w="1981" w:type="dxa"/>
            <w:vMerge w:val="restart"/>
          </w:tcPr>
          <w:p w14:paraId="3150B417" w14:textId="4BA844E8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7 Mayıs 2023 Saat:10:00; A002</w:t>
            </w:r>
          </w:p>
        </w:tc>
      </w:tr>
      <w:tr w:rsidR="00D87950" w:rsidRPr="00E66992" w14:paraId="12869C15" w14:textId="77777777" w:rsidTr="005D7A53">
        <w:trPr>
          <w:trHeight w:val="138"/>
        </w:trPr>
        <w:tc>
          <w:tcPr>
            <w:tcW w:w="1057" w:type="dxa"/>
            <w:vMerge/>
          </w:tcPr>
          <w:p w14:paraId="41F2C419" w14:textId="3428D338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959D6D0" w14:textId="77777777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2692BA56" w14:textId="5B718F4F" w:rsidR="00D87950" w:rsidRPr="007E0A86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tr-TR"/>
              </w:rPr>
            </w:pPr>
            <w:r w:rsidRPr="005D7A53">
              <w:rPr>
                <w:rFonts w:ascii="Times New Roman" w:hAnsi="Times New Roman" w:cs="Times New Roman"/>
                <w:sz w:val="24"/>
                <w:szCs w:val="24"/>
              </w:rPr>
              <w:t xml:space="preserve">İbrahim </w:t>
            </w:r>
            <w:proofErr w:type="spellStart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>Canbulat</w:t>
            </w:r>
            <w:proofErr w:type="spellEnd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660347BC" w14:textId="28FDA3D2" w:rsidR="00D87950" w:rsidRPr="009977BC" w:rsidRDefault="005D7A53" w:rsidP="00D8795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tr-TR"/>
              </w:rPr>
            </w:pPr>
            <w:proofErr w:type="spellStart"/>
            <w:r w:rsidRPr="005D7A53">
              <w:rPr>
                <w:rFonts w:ascii="Times New Roman" w:hAnsi="Times New Roman" w:cs="Times New Roman"/>
                <w:i/>
                <w:sz w:val="24"/>
                <w:szCs w:val="24"/>
                <w:lang w:val="tr-TR"/>
              </w:rPr>
              <w:t>Vibrio</w:t>
            </w:r>
            <w:proofErr w:type="spellEnd"/>
            <w:r w:rsidRPr="005D7A53">
              <w:rPr>
                <w:rFonts w:ascii="Times New Roman" w:hAnsi="Times New Roman" w:cs="Times New Roman"/>
                <w:i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5D7A53">
              <w:rPr>
                <w:rFonts w:ascii="Times New Roman" w:hAnsi="Times New Roman" w:cs="Times New Roman"/>
                <w:i/>
                <w:sz w:val="24"/>
                <w:szCs w:val="24"/>
                <w:lang w:val="tr-TR"/>
              </w:rPr>
              <w:t>cholera</w:t>
            </w:r>
            <w:proofErr w:type="spellEnd"/>
            <w:r w:rsidRPr="005D7A53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e Salgınları</w:t>
            </w:r>
          </w:p>
        </w:tc>
        <w:tc>
          <w:tcPr>
            <w:tcW w:w="1981" w:type="dxa"/>
            <w:vMerge/>
          </w:tcPr>
          <w:p w14:paraId="26E3F6FA" w14:textId="77777777" w:rsidR="00D87950" w:rsidRPr="00E66992" w:rsidRDefault="00D87950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66CA179A" w14:textId="77777777" w:rsidTr="005D7A53">
        <w:trPr>
          <w:trHeight w:val="138"/>
        </w:trPr>
        <w:tc>
          <w:tcPr>
            <w:tcW w:w="1057" w:type="dxa"/>
            <w:vMerge/>
          </w:tcPr>
          <w:p w14:paraId="24337058" w14:textId="77777777" w:rsidR="0090146C" w:rsidRPr="00E66992" w:rsidRDefault="0090146C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6469A068" w14:textId="77777777" w:rsidR="0090146C" w:rsidRPr="00E66992" w:rsidRDefault="0090146C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433B97B6" w14:textId="01F66377" w:rsidR="0090146C" w:rsidRPr="007E0A86" w:rsidRDefault="0090146C" w:rsidP="00D8795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proofErr w:type="spellStart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>Hakan</w:t>
            </w:r>
            <w:proofErr w:type="spellEnd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>Beyazıt</w:t>
            </w:r>
            <w:proofErr w:type="spellEnd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>Atalay</w:t>
            </w:r>
            <w:proofErr w:type="spellEnd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60380A77" w14:textId="4DDE393A" w:rsidR="0090146C" w:rsidRPr="007B5486" w:rsidRDefault="007B5486" w:rsidP="00D8795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tr-TR"/>
              </w:rPr>
            </w:pPr>
            <w:proofErr w:type="spellStart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>Propolis</w:t>
            </w:r>
            <w:proofErr w:type="spellEnd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486">
              <w:rPr>
                <w:rFonts w:ascii="Times New Roman" w:hAnsi="Times New Roman" w:cs="Times New Roman"/>
                <w:sz w:val="24"/>
                <w:szCs w:val="24"/>
              </w:rPr>
              <w:t>Sağlık</w:t>
            </w:r>
            <w:proofErr w:type="spellEnd"/>
          </w:p>
        </w:tc>
        <w:tc>
          <w:tcPr>
            <w:tcW w:w="1981" w:type="dxa"/>
            <w:vMerge/>
          </w:tcPr>
          <w:p w14:paraId="60F65FE7" w14:textId="77777777" w:rsidR="0090146C" w:rsidRPr="00E66992" w:rsidRDefault="0090146C" w:rsidP="00D8795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16964072" w14:textId="77777777" w:rsidTr="005D7A53">
        <w:trPr>
          <w:trHeight w:val="138"/>
        </w:trPr>
        <w:tc>
          <w:tcPr>
            <w:tcW w:w="1057" w:type="dxa"/>
            <w:vMerge/>
          </w:tcPr>
          <w:p w14:paraId="511E7B23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966DFAF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1A9FFA9E" w14:textId="0CB242E9" w:rsidR="0090146C" w:rsidRPr="0090146C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tr-TR"/>
              </w:rPr>
            </w:pP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Mhd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Ali Al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Dahhan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065E422A" w14:textId="7FCCD451" w:rsidR="0090146C" w:rsidRPr="004478D9" w:rsidRDefault="004478D9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Organik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Fosforlu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Bileşiklerin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Biyomagnifikasyonu</w:t>
            </w:r>
            <w:proofErr w:type="spellEnd"/>
          </w:p>
        </w:tc>
        <w:tc>
          <w:tcPr>
            <w:tcW w:w="1981" w:type="dxa"/>
            <w:vMerge/>
          </w:tcPr>
          <w:p w14:paraId="691CF2AA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7947A2D8" w14:textId="77777777" w:rsidTr="005D7A53">
        <w:trPr>
          <w:trHeight w:val="138"/>
        </w:trPr>
        <w:tc>
          <w:tcPr>
            <w:tcW w:w="15422" w:type="dxa"/>
            <w:gridSpan w:val="5"/>
            <w:shd w:val="clear" w:color="auto" w:fill="E7E6E6" w:themeFill="background2"/>
          </w:tcPr>
          <w:p w14:paraId="50E4EC3C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2806F343" w14:textId="77777777" w:rsidTr="005D7A53">
        <w:trPr>
          <w:trHeight w:val="69"/>
        </w:trPr>
        <w:tc>
          <w:tcPr>
            <w:tcW w:w="1057" w:type="dxa"/>
            <w:vMerge w:val="restart"/>
          </w:tcPr>
          <w:p w14:paraId="0A96BFE1" w14:textId="6A0DC6D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4</w:t>
            </w:r>
          </w:p>
        </w:tc>
        <w:tc>
          <w:tcPr>
            <w:tcW w:w="3246" w:type="dxa"/>
            <w:vMerge w:val="restart"/>
          </w:tcPr>
          <w:p w14:paraId="745D29C7" w14:textId="4DB1A60E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G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</w:t>
            </w:r>
            <w:r w:rsidR="00E765D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ce SOYUTEMİZ</w:t>
            </w:r>
          </w:p>
          <w:p w14:paraId="7B2A41B6" w14:textId="57B5F90E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Ayşe SERBEST</w:t>
            </w:r>
          </w:p>
          <w:p w14:paraId="544BC778" w14:textId="7A67E64D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Figen ÇETİNKAYA</w:t>
            </w:r>
          </w:p>
        </w:tc>
        <w:tc>
          <w:tcPr>
            <w:tcW w:w="2818" w:type="dxa"/>
          </w:tcPr>
          <w:p w14:paraId="7A30314A" w14:textId="7E49963F" w:rsidR="0090146C" w:rsidRPr="00E66992" w:rsidRDefault="0090146C" w:rsidP="0090146C">
            <w:pPr>
              <w:tabs>
                <w:tab w:val="left" w:pos="9252"/>
              </w:tabs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Burak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rbıyık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6320" w:type="dxa"/>
          </w:tcPr>
          <w:p w14:paraId="25DFD6E6" w14:textId="2ECE168B" w:rsidR="0090146C" w:rsidRPr="00D24FC3" w:rsidRDefault="0090146C" w:rsidP="0090146C">
            <w:pPr>
              <w:tabs>
                <w:tab w:val="left" w:pos="9252"/>
              </w:tabs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Su Kalitesi 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v</w:t>
            </w: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 Sağlık</w:t>
            </w:r>
          </w:p>
        </w:tc>
        <w:tc>
          <w:tcPr>
            <w:tcW w:w="1981" w:type="dxa"/>
            <w:vMerge w:val="restart"/>
          </w:tcPr>
          <w:p w14:paraId="17440881" w14:textId="6803F960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7 Mayıs 2023 Saat:13:30; A002</w:t>
            </w:r>
          </w:p>
        </w:tc>
      </w:tr>
      <w:tr w:rsidR="0090146C" w:rsidRPr="00E66992" w14:paraId="1892D294" w14:textId="77777777" w:rsidTr="005D7A53">
        <w:trPr>
          <w:trHeight w:val="67"/>
        </w:trPr>
        <w:tc>
          <w:tcPr>
            <w:tcW w:w="1057" w:type="dxa"/>
            <w:vMerge/>
          </w:tcPr>
          <w:p w14:paraId="292376D8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5092F57D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  <w:vAlign w:val="center"/>
          </w:tcPr>
          <w:p w14:paraId="30E09F04" w14:textId="299C7878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A116D2">
              <w:rPr>
                <w:rFonts w:ascii="Times New Roman" w:hAnsi="Times New Roman" w:cs="Times New Roman"/>
                <w:sz w:val="24"/>
                <w:szCs w:val="24"/>
              </w:rPr>
              <w:t>Ömür</w:t>
            </w:r>
            <w:proofErr w:type="spellEnd"/>
            <w:r w:rsidRPr="00A116D2">
              <w:rPr>
                <w:rFonts w:ascii="Times New Roman" w:hAnsi="Times New Roman" w:cs="Times New Roman"/>
                <w:sz w:val="24"/>
                <w:szCs w:val="24"/>
              </w:rPr>
              <w:t xml:space="preserve"> Can </w:t>
            </w:r>
            <w:proofErr w:type="spellStart"/>
            <w:r w:rsidRPr="00A116D2">
              <w:rPr>
                <w:rFonts w:ascii="Times New Roman" w:hAnsi="Times New Roman" w:cs="Times New Roman"/>
                <w:sz w:val="24"/>
                <w:szCs w:val="24"/>
              </w:rPr>
              <w:t>Güve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108D1055" w14:textId="25D11AA9" w:rsidR="00A116D2" w:rsidRPr="00A116D2" w:rsidRDefault="00A116D2" w:rsidP="00A116D2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A116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a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tat Nedir? Sakatat Çeşitleri v</w:t>
            </w:r>
            <w:r w:rsidRPr="00A116D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 Anatomileri,</w:t>
            </w:r>
          </w:p>
          <w:p w14:paraId="344137CB" w14:textId="62BA28B5" w:rsidR="0090146C" w:rsidRPr="00E66992" w:rsidRDefault="00A116D2" w:rsidP="00A116D2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ürkiye’de v</w:t>
            </w:r>
            <w:r w:rsidR="00D0685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 Dünyada Sakatatın Yeri</w:t>
            </w:r>
          </w:p>
        </w:tc>
        <w:tc>
          <w:tcPr>
            <w:tcW w:w="1981" w:type="dxa"/>
            <w:vMerge/>
          </w:tcPr>
          <w:p w14:paraId="45062A55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30A49DD9" w14:textId="77777777" w:rsidTr="005D7A53">
        <w:trPr>
          <w:trHeight w:val="67"/>
        </w:trPr>
        <w:tc>
          <w:tcPr>
            <w:tcW w:w="1057" w:type="dxa"/>
            <w:vMerge/>
          </w:tcPr>
          <w:p w14:paraId="53A5271F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01DAA25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3B918691" w14:textId="40B774A0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f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Meti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58E448A9" w14:textId="3FB4F8AF" w:rsidR="0090146C" w:rsidRPr="00701E87" w:rsidRDefault="00701E87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Devekuşu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Etinin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Özellikleri</w:t>
            </w:r>
            <w:proofErr w:type="spellEnd"/>
          </w:p>
        </w:tc>
        <w:tc>
          <w:tcPr>
            <w:tcW w:w="1981" w:type="dxa"/>
            <w:vMerge/>
          </w:tcPr>
          <w:p w14:paraId="48C46006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3E77DA9B" w14:textId="77777777" w:rsidTr="005D7A53">
        <w:trPr>
          <w:trHeight w:val="67"/>
        </w:trPr>
        <w:tc>
          <w:tcPr>
            <w:tcW w:w="15422" w:type="dxa"/>
            <w:gridSpan w:val="5"/>
            <w:shd w:val="clear" w:color="auto" w:fill="808080" w:themeFill="background1" w:themeFillShade="80"/>
          </w:tcPr>
          <w:p w14:paraId="67FF0BE2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1544C27B" w14:textId="77777777" w:rsidTr="005D7A53">
        <w:trPr>
          <w:trHeight w:val="69"/>
        </w:trPr>
        <w:tc>
          <w:tcPr>
            <w:tcW w:w="1057" w:type="dxa"/>
            <w:vMerge w:val="restart"/>
          </w:tcPr>
          <w:p w14:paraId="53AFF191" w14:textId="2D91645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5</w:t>
            </w:r>
          </w:p>
        </w:tc>
        <w:tc>
          <w:tcPr>
            <w:tcW w:w="3246" w:type="dxa"/>
            <w:vMerge w:val="restart"/>
          </w:tcPr>
          <w:p w14:paraId="5FCD9D82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Mustafa TAYAR</w:t>
            </w:r>
          </w:p>
          <w:p w14:paraId="26F941C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Figen ÇETİNKAYA</w:t>
            </w:r>
          </w:p>
          <w:p w14:paraId="1FD31DC5" w14:textId="511FF753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0146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Murat CENGİZ</w:t>
            </w:r>
          </w:p>
        </w:tc>
        <w:tc>
          <w:tcPr>
            <w:tcW w:w="2818" w:type="dxa"/>
          </w:tcPr>
          <w:p w14:paraId="0129DD18" w14:textId="3D757AAD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Beyzanur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Irmak  </w:t>
            </w:r>
          </w:p>
        </w:tc>
        <w:tc>
          <w:tcPr>
            <w:tcW w:w="6320" w:type="dxa"/>
            <w:vAlign w:val="center"/>
          </w:tcPr>
          <w:p w14:paraId="3E13A2FB" w14:textId="0E028748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ıda Vatandaşlığı</w:t>
            </w:r>
          </w:p>
        </w:tc>
        <w:tc>
          <w:tcPr>
            <w:tcW w:w="1981" w:type="dxa"/>
            <w:vMerge w:val="restart"/>
          </w:tcPr>
          <w:p w14:paraId="1260590B" w14:textId="6194D7E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8 Mayıs 2023 Saat:10:00; A002</w:t>
            </w:r>
          </w:p>
        </w:tc>
      </w:tr>
      <w:tr w:rsidR="0090146C" w:rsidRPr="00E66992" w14:paraId="0A124876" w14:textId="77777777" w:rsidTr="005D7A53">
        <w:trPr>
          <w:trHeight w:val="67"/>
        </w:trPr>
        <w:tc>
          <w:tcPr>
            <w:tcW w:w="1057" w:type="dxa"/>
            <w:vMerge/>
          </w:tcPr>
          <w:p w14:paraId="7CCBCB6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31460EAC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  <w:vAlign w:val="center"/>
          </w:tcPr>
          <w:p w14:paraId="67ADAC6E" w14:textId="3B99AD7D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Ahmet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oyda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320" w:type="dxa"/>
            <w:vAlign w:val="center"/>
          </w:tcPr>
          <w:p w14:paraId="0CBCF0E6" w14:textId="035830B8" w:rsidR="0090146C" w:rsidRPr="00701E87" w:rsidRDefault="00701E87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Sığır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Tavuk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Balık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Etlerinin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Besin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İçeriğinin</w:t>
            </w:r>
            <w:proofErr w:type="spellEnd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sz w:val="24"/>
                <w:szCs w:val="24"/>
              </w:rPr>
              <w:t>Değerlendirilmesi</w:t>
            </w:r>
            <w:proofErr w:type="spellEnd"/>
          </w:p>
        </w:tc>
        <w:tc>
          <w:tcPr>
            <w:tcW w:w="1981" w:type="dxa"/>
            <w:vMerge/>
          </w:tcPr>
          <w:p w14:paraId="47726179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03AD3474" w14:textId="77777777" w:rsidTr="005D7A53">
        <w:trPr>
          <w:trHeight w:val="67"/>
        </w:trPr>
        <w:tc>
          <w:tcPr>
            <w:tcW w:w="1057" w:type="dxa"/>
            <w:vMerge/>
          </w:tcPr>
          <w:p w14:paraId="7A7280C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5C23432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  <w:vAlign w:val="center"/>
          </w:tcPr>
          <w:p w14:paraId="565931F6" w14:textId="70D1EF4B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146C">
              <w:rPr>
                <w:rFonts w:ascii="Times New Roman" w:hAnsi="Times New Roman" w:cs="Times New Roman"/>
                <w:sz w:val="24"/>
                <w:szCs w:val="24"/>
              </w:rPr>
              <w:t>Batuhan</w:t>
            </w:r>
            <w:proofErr w:type="spellEnd"/>
            <w:r w:rsidRPr="009014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146C">
              <w:rPr>
                <w:rFonts w:ascii="Times New Roman" w:hAnsi="Times New Roman" w:cs="Times New Roman"/>
                <w:sz w:val="24"/>
                <w:szCs w:val="24"/>
              </w:rPr>
              <w:t>Albayrak</w:t>
            </w:r>
            <w:proofErr w:type="spellEnd"/>
            <w:r w:rsidRPr="0090146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36DE955E" w14:textId="769736E0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Süt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Süt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Ürünlerinin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Antimikrobiyal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Direnç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Geni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Rezervuarı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Potansiyeli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Var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mı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981" w:type="dxa"/>
            <w:vMerge/>
          </w:tcPr>
          <w:p w14:paraId="1414F95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5472DBED" w14:textId="77777777" w:rsidTr="005D7A53">
        <w:trPr>
          <w:trHeight w:val="67"/>
        </w:trPr>
        <w:tc>
          <w:tcPr>
            <w:tcW w:w="15422" w:type="dxa"/>
            <w:gridSpan w:val="5"/>
            <w:shd w:val="clear" w:color="auto" w:fill="E7E6E6" w:themeFill="background2"/>
          </w:tcPr>
          <w:p w14:paraId="1B5CDC0F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7CD39C01" w14:textId="77777777" w:rsidTr="005D7A53">
        <w:trPr>
          <w:trHeight w:val="69"/>
        </w:trPr>
        <w:tc>
          <w:tcPr>
            <w:tcW w:w="1057" w:type="dxa"/>
            <w:vMerge w:val="restart"/>
          </w:tcPr>
          <w:p w14:paraId="099F010A" w14:textId="3DC2653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6</w:t>
            </w:r>
          </w:p>
        </w:tc>
        <w:tc>
          <w:tcPr>
            <w:tcW w:w="3246" w:type="dxa"/>
            <w:vMerge w:val="restart"/>
          </w:tcPr>
          <w:p w14:paraId="1A3D0634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Ayşegül EYİGÖR</w:t>
            </w:r>
          </w:p>
          <w:p w14:paraId="458D5705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Recep ÇIBIK</w:t>
            </w:r>
          </w:p>
          <w:p w14:paraId="33F7A1DE" w14:textId="6DC9F364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0146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Songül SONAL</w:t>
            </w:r>
          </w:p>
        </w:tc>
        <w:tc>
          <w:tcPr>
            <w:tcW w:w="2818" w:type="dxa"/>
          </w:tcPr>
          <w:p w14:paraId="3E099532" w14:textId="7A45D0F4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Ahmet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Fatih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Aydın</w:t>
            </w:r>
          </w:p>
        </w:tc>
        <w:tc>
          <w:tcPr>
            <w:tcW w:w="6320" w:type="dxa"/>
          </w:tcPr>
          <w:p w14:paraId="10AD66F3" w14:textId="39645A2A" w:rsidR="0090146C" w:rsidRPr="00E66992" w:rsidRDefault="007716B5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Ülkemizd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Bruselloz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Güncel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Durum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Değerlendirmesi</w:t>
            </w:r>
            <w:proofErr w:type="spellEnd"/>
          </w:p>
        </w:tc>
        <w:tc>
          <w:tcPr>
            <w:tcW w:w="1981" w:type="dxa"/>
            <w:vMerge w:val="restart"/>
          </w:tcPr>
          <w:p w14:paraId="67532C33" w14:textId="53D43A4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18 Mayıs 2023 Saat:13:30; A002 </w:t>
            </w:r>
          </w:p>
        </w:tc>
      </w:tr>
      <w:tr w:rsidR="0090146C" w:rsidRPr="00E66992" w14:paraId="124E5455" w14:textId="77777777" w:rsidTr="005D7A53">
        <w:trPr>
          <w:trHeight w:val="67"/>
        </w:trPr>
        <w:tc>
          <w:tcPr>
            <w:tcW w:w="1057" w:type="dxa"/>
            <w:vMerge/>
          </w:tcPr>
          <w:p w14:paraId="10C23826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05F0C68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00FBD4ED" w14:textId="54E8F1B1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Sinem</w:t>
            </w:r>
            <w:proofErr w:type="spellEnd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Özgür</w:t>
            </w:r>
            <w:proofErr w:type="spellEnd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</w:tcPr>
          <w:p w14:paraId="582432F5" w14:textId="30B4C7C9" w:rsidR="0090146C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5D7A53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ollajenin</w:t>
            </w:r>
            <w:proofErr w:type="spellEnd"/>
            <w:r w:rsidRPr="005D7A53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ağlık Açısından Önemi</w:t>
            </w:r>
          </w:p>
        </w:tc>
        <w:tc>
          <w:tcPr>
            <w:tcW w:w="1981" w:type="dxa"/>
            <w:vMerge/>
          </w:tcPr>
          <w:p w14:paraId="7FC3B6F2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584523BC" w14:textId="77777777" w:rsidTr="00E765D7">
        <w:trPr>
          <w:trHeight w:val="489"/>
        </w:trPr>
        <w:tc>
          <w:tcPr>
            <w:tcW w:w="1057" w:type="dxa"/>
            <w:vMerge/>
          </w:tcPr>
          <w:p w14:paraId="6206027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B98806B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44835AC5" w14:textId="04B8A90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0146C">
              <w:rPr>
                <w:rFonts w:ascii="Times New Roman" w:hAnsi="Times New Roman" w:cs="Times New Roman"/>
                <w:sz w:val="24"/>
                <w:szCs w:val="24"/>
              </w:rPr>
              <w:t xml:space="preserve">Ali Murat </w:t>
            </w:r>
            <w:proofErr w:type="spellStart"/>
            <w:r w:rsidRPr="0090146C">
              <w:rPr>
                <w:rFonts w:ascii="Times New Roman" w:hAnsi="Times New Roman" w:cs="Times New Roman"/>
                <w:sz w:val="24"/>
                <w:szCs w:val="24"/>
              </w:rPr>
              <w:t>Özkılıç</w:t>
            </w:r>
            <w:proofErr w:type="spellEnd"/>
            <w:r w:rsidRPr="0090146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</w:tcPr>
          <w:p w14:paraId="7E3DFF7E" w14:textId="5D65092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Antimikrobiyal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İlaç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Kalıntılarının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Süt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Ürünlerinin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Kalitesi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Üzerine</w:t>
            </w:r>
            <w:proofErr w:type="spellEnd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7BC">
              <w:rPr>
                <w:rFonts w:ascii="Times New Roman" w:hAnsi="Times New Roman" w:cs="Times New Roman"/>
                <w:sz w:val="24"/>
                <w:szCs w:val="24"/>
              </w:rPr>
              <w:t>Etkisi</w:t>
            </w:r>
            <w:proofErr w:type="spellEnd"/>
          </w:p>
        </w:tc>
        <w:tc>
          <w:tcPr>
            <w:tcW w:w="1981" w:type="dxa"/>
            <w:vMerge/>
          </w:tcPr>
          <w:p w14:paraId="2B7F935D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672387CD" w14:textId="77777777" w:rsidTr="005D7A53">
        <w:trPr>
          <w:trHeight w:val="67"/>
        </w:trPr>
        <w:tc>
          <w:tcPr>
            <w:tcW w:w="15422" w:type="dxa"/>
            <w:gridSpan w:val="5"/>
            <w:shd w:val="clear" w:color="auto" w:fill="808080" w:themeFill="background1" w:themeFillShade="80"/>
          </w:tcPr>
          <w:p w14:paraId="3110A8AB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74DB8076" w14:textId="77777777" w:rsidTr="005D7A53">
        <w:trPr>
          <w:trHeight w:val="69"/>
        </w:trPr>
        <w:tc>
          <w:tcPr>
            <w:tcW w:w="1057" w:type="dxa"/>
            <w:vMerge w:val="restart"/>
          </w:tcPr>
          <w:p w14:paraId="1FE926F7" w14:textId="65B10CF9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7</w:t>
            </w:r>
          </w:p>
        </w:tc>
        <w:tc>
          <w:tcPr>
            <w:tcW w:w="3246" w:type="dxa"/>
            <w:vMerge w:val="restart"/>
          </w:tcPr>
          <w:p w14:paraId="56EB481E" w14:textId="77777777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Ayşegül EYİGÖR</w:t>
            </w:r>
          </w:p>
          <w:p w14:paraId="4B92866A" w14:textId="77777777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Seran Temelli</w:t>
            </w:r>
          </w:p>
          <w:p w14:paraId="4E88A3C7" w14:textId="6110D68C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r. </w:t>
            </w: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</w:t>
            </w:r>
            <w:proofErr w:type="spellEnd"/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. Üyesi Tuncay İLHAN</w:t>
            </w:r>
          </w:p>
        </w:tc>
        <w:tc>
          <w:tcPr>
            <w:tcW w:w="2818" w:type="dxa"/>
          </w:tcPr>
          <w:p w14:paraId="6AFFDF29" w14:textId="2E71C3B9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Sezer</w:t>
            </w:r>
            <w:proofErr w:type="spellEnd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Öztürk</w:t>
            </w:r>
            <w:proofErr w:type="spellEnd"/>
          </w:p>
        </w:tc>
        <w:tc>
          <w:tcPr>
            <w:tcW w:w="6320" w:type="dxa"/>
          </w:tcPr>
          <w:p w14:paraId="752107E0" w14:textId="255C3F18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Ülkemizd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istiserkoz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Güncel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Durum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Değerlendirmesi</w:t>
            </w:r>
            <w:proofErr w:type="spellEnd"/>
          </w:p>
        </w:tc>
        <w:tc>
          <w:tcPr>
            <w:tcW w:w="1981" w:type="dxa"/>
            <w:vMerge w:val="restart"/>
          </w:tcPr>
          <w:p w14:paraId="0F381071" w14:textId="181020B0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3 Mayıs 2023 Saat:10:00; A002</w:t>
            </w:r>
          </w:p>
        </w:tc>
      </w:tr>
      <w:tr w:rsidR="0090146C" w:rsidRPr="00E66992" w14:paraId="6BF29C56" w14:textId="77777777" w:rsidTr="005D7A53">
        <w:trPr>
          <w:trHeight w:val="67"/>
        </w:trPr>
        <w:tc>
          <w:tcPr>
            <w:tcW w:w="1057" w:type="dxa"/>
            <w:vMerge/>
          </w:tcPr>
          <w:p w14:paraId="42B84A33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330359D9" w14:textId="77777777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229AB313" w14:textId="6BF62D6C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Doğukan</w:t>
            </w:r>
            <w:proofErr w:type="spellEnd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Özdoğan</w:t>
            </w:r>
            <w:proofErr w:type="spellEnd"/>
          </w:p>
        </w:tc>
        <w:tc>
          <w:tcPr>
            <w:tcW w:w="6320" w:type="dxa"/>
          </w:tcPr>
          <w:p w14:paraId="23D4A031" w14:textId="55B0A583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ütt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Yaygı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Görüle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ağşişler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Belirlenmesi</w:t>
            </w:r>
            <w:proofErr w:type="spellEnd"/>
          </w:p>
        </w:tc>
        <w:tc>
          <w:tcPr>
            <w:tcW w:w="1981" w:type="dxa"/>
            <w:vMerge/>
          </w:tcPr>
          <w:p w14:paraId="2F124BCC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1B7CA33A" w14:textId="77777777" w:rsidTr="005D7A53">
        <w:trPr>
          <w:trHeight w:val="67"/>
        </w:trPr>
        <w:tc>
          <w:tcPr>
            <w:tcW w:w="1057" w:type="dxa"/>
            <w:vMerge/>
          </w:tcPr>
          <w:p w14:paraId="5564772B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0A3C8411" w14:textId="77777777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4EA332AD" w14:textId="078CFA08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anem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Ürnez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65DC0105" w14:textId="41844D54" w:rsidR="0090146C" w:rsidRPr="009732B7" w:rsidRDefault="0090146C" w:rsidP="009014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Dana, </w:t>
            </w:r>
            <w:proofErr w:type="spellStart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iliç</w:t>
            </w:r>
            <w:proofErr w:type="spellEnd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ve</w:t>
            </w:r>
            <w:proofErr w:type="spellEnd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Hindi </w:t>
            </w:r>
            <w:proofErr w:type="spellStart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osislerde</w:t>
            </w:r>
            <w:proofErr w:type="spellEnd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Histolojik</w:t>
            </w:r>
            <w:proofErr w:type="spellEnd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E15D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İncelemeler</w:t>
            </w:r>
            <w:proofErr w:type="spellEnd"/>
          </w:p>
        </w:tc>
        <w:tc>
          <w:tcPr>
            <w:tcW w:w="1981" w:type="dxa"/>
            <w:vMerge/>
          </w:tcPr>
          <w:p w14:paraId="4420056B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7EB0C4A6" w14:textId="77777777" w:rsidTr="00D850EF">
        <w:trPr>
          <w:trHeight w:val="88"/>
        </w:trPr>
        <w:tc>
          <w:tcPr>
            <w:tcW w:w="15422" w:type="dxa"/>
            <w:gridSpan w:val="5"/>
            <w:shd w:val="clear" w:color="auto" w:fill="E7E6E6" w:themeFill="background2"/>
          </w:tcPr>
          <w:p w14:paraId="54453937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4D6CE3A9" w14:textId="77777777" w:rsidTr="005D7A53">
        <w:trPr>
          <w:trHeight w:val="69"/>
        </w:trPr>
        <w:tc>
          <w:tcPr>
            <w:tcW w:w="1057" w:type="dxa"/>
            <w:vMerge w:val="restart"/>
          </w:tcPr>
          <w:p w14:paraId="757649C1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8</w:t>
            </w:r>
          </w:p>
          <w:p w14:paraId="302A7B4B" w14:textId="2748E7B4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 w:val="restart"/>
          </w:tcPr>
          <w:p w14:paraId="77C0745C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Recep ÇIBIK</w:t>
            </w:r>
          </w:p>
          <w:p w14:paraId="571F3B18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Seran TEMELLİ</w:t>
            </w:r>
          </w:p>
          <w:p w14:paraId="68C8B1C7" w14:textId="5E03AE4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Artun YIBAR</w:t>
            </w:r>
          </w:p>
        </w:tc>
        <w:tc>
          <w:tcPr>
            <w:tcW w:w="2818" w:type="dxa"/>
          </w:tcPr>
          <w:p w14:paraId="76590EB5" w14:textId="6C73F1E8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3667BB">
              <w:rPr>
                <w:rFonts w:ascii="Times New Roman" w:hAnsi="Times New Roman" w:cs="Times New Roman"/>
                <w:sz w:val="24"/>
                <w:szCs w:val="24"/>
              </w:rPr>
              <w:t xml:space="preserve">Ayşe </w:t>
            </w:r>
            <w:proofErr w:type="spellStart"/>
            <w:r w:rsidRPr="003667BB">
              <w:rPr>
                <w:rFonts w:ascii="Times New Roman" w:hAnsi="Times New Roman" w:cs="Times New Roman"/>
                <w:sz w:val="24"/>
                <w:szCs w:val="24"/>
              </w:rPr>
              <w:t>Esra</w:t>
            </w:r>
            <w:proofErr w:type="spellEnd"/>
            <w:r w:rsidRPr="003667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67BB">
              <w:rPr>
                <w:rFonts w:ascii="Times New Roman" w:hAnsi="Times New Roman" w:cs="Times New Roman"/>
                <w:sz w:val="24"/>
                <w:szCs w:val="24"/>
              </w:rPr>
              <w:t>Çakırca</w:t>
            </w:r>
            <w:proofErr w:type="spellEnd"/>
          </w:p>
        </w:tc>
        <w:tc>
          <w:tcPr>
            <w:tcW w:w="6320" w:type="dxa"/>
            <w:vAlign w:val="center"/>
          </w:tcPr>
          <w:p w14:paraId="519639C7" w14:textId="2A470436" w:rsidR="0090146C" w:rsidRPr="00100BD9" w:rsidRDefault="00100BD9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00BD9">
              <w:rPr>
                <w:rFonts w:ascii="Times New Roman" w:hAnsi="Times New Roman" w:cs="Times New Roman"/>
                <w:sz w:val="24"/>
                <w:szCs w:val="24"/>
              </w:rPr>
              <w:t xml:space="preserve">Gıda </w:t>
            </w:r>
            <w:proofErr w:type="spellStart"/>
            <w:r w:rsidRPr="00100BD9">
              <w:rPr>
                <w:rFonts w:ascii="Times New Roman" w:hAnsi="Times New Roman" w:cs="Times New Roman"/>
                <w:sz w:val="24"/>
                <w:szCs w:val="24"/>
              </w:rPr>
              <w:t>Muhafazası</w:t>
            </w:r>
            <w:proofErr w:type="spellEnd"/>
          </w:p>
        </w:tc>
        <w:tc>
          <w:tcPr>
            <w:tcW w:w="1981" w:type="dxa"/>
            <w:vMerge w:val="restart"/>
          </w:tcPr>
          <w:p w14:paraId="0B336315" w14:textId="738622DD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3 Mayıs 2023, Saat:13:30; A002</w:t>
            </w:r>
          </w:p>
        </w:tc>
      </w:tr>
      <w:tr w:rsidR="0090146C" w:rsidRPr="00E66992" w14:paraId="783C1ED7" w14:textId="77777777" w:rsidTr="005D7A53">
        <w:trPr>
          <w:trHeight w:val="67"/>
        </w:trPr>
        <w:tc>
          <w:tcPr>
            <w:tcW w:w="1057" w:type="dxa"/>
            <w:vMerge/>
          </w:tcPr>
          <w:p w14:paraId="0C65A8A7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3303B34F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3002B0B9" w14:textId="2B7C2B1F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lif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eld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angal</w:t>
            </w:r>
            <w:proofErr w:type="spellEnd"/>
          </w:p>
        </w:tc>
        <w:tc>
          <w:tcPr>
            <w:tcW w:w="6320" w:type="dxa"/>
          </w:tcPr>
          <w:p w14:paraId="72426692" w14:textId="03588B24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Camambert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Peyniri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Özellikleri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Üretim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eknolojisi</w:t>
            </w:r>
            <w:proofErr w:type="spellEnd"/>
          </w:p>
        </w:tc>
        <w:tc>
          <w:tcPr>
            <w:tcW w:w="1981" w:type="dxa"/>
            <w:vMerge/>
          </w:tcPr>
          <w:p w14:paraId="7865E62C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10BF4E13" w14:textId="77777777" w:rsidTr="005D7A53">
        <w:trPr>
          <w:trHeight w:val="67"/>
        </w:trPr>
        <w:tc>
          <w:tcPr>
            <w:tcW w:w="1057" w:type="dxa"/>
            <w:vMerge/>
          </w:tcPr>
          <w:p w14:paraId="35781DDC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5C1E4F38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  <w:vAlign w:val="center"/>
          </w:tcPr>
          <w:p w14:paraId="11D2106E" w14:textId="6B5241D8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Berk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ürü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</w:tcPr>
          <w:p w14:paraId="42CD13D1" w14:textId="3A3296E9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ğlıklı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ı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üketi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psamı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tlı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lıklarını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e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nemi</w:t>
            </w:r>
            <w:proofErr w:type="spellEnd"/>
          </w:p>
        </w:tc>
        <w:tc>
          <w:tcPr>
            <w:tcW w:w="1981" w:type="dxa"/>
            <w:vMerge/>
          </w:tcPr>
          <w:p w14:paraId="507E1A2F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09995785" w14:textId="77777777" w:rsidTr="005D7A53">
        <w:trPr>
          <w:trHeight w:val="67"/>
        </w:trPr>
        <w:tc>
          <w:tcPr>
            <w:tcW w:w="15422" w:type="dxa"/>
            <w:gridSpan w:val="5"/>
            <w:shd w:val="clear" w:color="auto" w:fill="808080" w:themeFill="background1" w:themeFillShade="80"/>
          </w:tcPr>
          <w:p w14:paraId="40FECA07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3ADE9954" w14:textId="77777777" w:rsidTr="005D7A53">
        <w:trPr>
          <w:trHeight w:val="303"/>
        </w:trPr>
        <w:tc>
          <w:tcPr>
            <w:tcW w:w="1057" w:type="dxa"/>
            <w:vMerge w:val="restart"/>
          </w:tcPr>
          <w:p w14:paraId="26A79C6D" w14:textId="72CD47DD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9</w:t>
            </w:r>
          </w:p>
        </w:tc>
        <w:tc>
          <w:tcPr>
            <w:tcW w:w="3246" w:type="dxa"/>
            <w:vMerge w:val="restart"/>
          </w:tcPr>
          <w:p w14:paraId="5F6DCC32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Ayşegül EYİGÖR</w:t>
            </w:r>
          </w:p>
          <w:p w14:paraId="123F8551" w14:textId="66BAA67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Seran Temelli</w:t>
            </w:r>
          </w:p>
          <w:p w14:paraId="493F7551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</w:t>
            </w:r>
          </w:p>
          <w:p w14:paraId="0728D90B" w14:textId="7EFB0DD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uhammed DUMAN</w:t>
            </w:r>
          </w:p>
        </w:tc>
        <w:tc>
          <w:tcPr>
            <w:tcW w:w="2818" w:type="dxa"/>
          </w:tcPr>
          <w:p w14:paraId="451B2D7F" w14:textId="3138A6FE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Muhammet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Talha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Muzaç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</w:tcPr>
          <w:p w14:paraId="3EAD4B4F" w14:textId="58C71774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Çiftlik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Hayvanlarında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Tüberküloz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Önemi</w:t>
            </w:r>
            <w:proofErr w:type="spellEnd"/>
          </w:p>
        </w:tc>
        <w:tc>
          <w:tcPr>
            <w:tcW w:w="1981" w:type="dxa"/>
            <w:vMerge w:val="restart"/>
          </w:tcPr>
          <w:p w14:paraId="192EFE4D" w14:textId="6B8E72DD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4 Mayıs 2023 Saat:10:00; A002</w:t>
            </w:r>
          </w:p>
        </w:tc>
      </w:tr>
      <w:tr w:rsidR="0090146C" w:rsidRPr="00E66992" w14:paraId="08C57B95" w14:textId="77777777" w:rsidTr="005D7A53">
        <w:trPr>
          <w:trHeight w:val="303"/>
        </w:trPr>
        <w:tc>
          <w:tcPr>
            <w:tcW w:w="1057" w:type="dxa"/>
            <w:vMerge/>
          </w:tcPr>
          <w:p w14:paraId="08ACFEB1" w14:textId="06B1EA9C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6FB3713D" w14:textId="6C9046B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520C200E" w14:textId="73F1892E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Müg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ayapınar</w:t>
            </w:r>
            <w:proofErr w:type="spellEnd"/>
          </w:p>
        </w:tc>
        <w:tc>
          <w:tcPr>
            <w:tcW w:w="6320" w:type="dxa"/>
          </w:tcPr>
          <w:p w14:paraId="36368C55" w14:textId="2A56715A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üt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kipmanlarını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emizlik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Dezenfeksiyonu</w:t>
            </w:r>
            <w:proofErr w:type="spellEnd"/>
          </w:p>
        </w:tc>
        <w:tc>
          <w:tcPr>
            <w:tcW w:w="1981" w:type="dxa"/>
            <w:vMerge/>
          </w:tcPr>
          <w:p w14:paraId="65B26B26" w14:textId="7E7A502C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79CB2543" w14:textId="77777777" w:rsidTr="005D7A53">
        <w:trPr>
          <w:trHeight w:val="320"/>
        </w:trPr>
        <w:tc>
          <w:tcPr>
            <w:tcW w:w="1057" w:type="dxa"/>
            <w:vMerge/>
          </w:tcPr>
          <w:p w14:paraId="1B22B063" w14:textId="48F2B09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CD594B8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48B706A6" w14:textId="1D5AB608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Ali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zı</w:t>
            </w:r>
            <w:proofErr w:type="spellEnd"/>
          </w:p>
        </w:tc>
        <w:tc>
          <w:tcPr>
            <w:tcW w:w="6320" w:type="dxa"/>
          </w:tcPr>
          <w:p w14:paraId="3086E3CD" w14:textId="6999C44C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Gıda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Değeri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Olan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Hayva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Yemlerind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arımsak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atkısını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Et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alitesi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Üzerin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tkisi</w:t>
            </w:r>
            <w:proofErr w:type="spellEnd"/>
          </w:p>
        </w:tc>
        <w:tc>
          <w:tcPr>
            <w:tcW w:w="1981" w:type="dxa"/>
            <w:vMerge/>
          </w:tcPr>
          <w:p w14:paraId="41DDEC9D" w14:textId="35629FA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6B937386" w14:textId="77777777" w:rsidTr="005D7A53">
        <w:trPr>
          <w:trHeight w:val="320"/>
        </w:trPr>
        <w:tc>
          <w:tcPr>
            <w:tcW w:w="15422" w:type="dxa"/>
            <w:gridSpan w:val="5"/>
            <w:shd w:val="clear" w:color="auto" w:fill="E7E6E6" w:themeFill="background2"/>
          </w:tcPr>
          <w:p w14:paraId="3914BC95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5BEB7468" w14:textId="77777777" w:rsidTr="005D7A53">
        <w:trPr>
          <w:trHeight w:val="75"/>
        </w:trPr>
        <w:tc>
          <w:tcPr>
            <w:tcW w:w="1057" w:type="dxa"/>
            <w:vMerge w:val="restart"/>
          </w:tcPr>
          <w:p w14:paraId="435FE74E" w14:textId="484ACB5E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0</w:t>
            </w:r>
          </w:p>
        </w:tc>
        <w:tc>
          <w:tcPr>
            <w:tcW w:w="3246" w:type="dxa"/>
            <w:vMerge w:val="restart"/>
          </w:tcPr>
          <w:p w14:paraId="23A4DAD9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Figen ÇETİNKAYA</w:t>
            </w:r>
          </w:p>
          <w:p w14:paraId="22BC6AD5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Artun YIBAR</w:t>
            </w:r>
          </w:p>
          <w:p w14:paraId="51396A9C" w14:textId="243F05B6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İzzet Burçin SATICIOĞLU</w:t>
            </w:r>
          </w:p>
        </w:tc>
        <w:tc>
          <w:tcPr>
            <w:tcW w:w="2818" w:type="dxa"/>
          </w:tcPr>
          <w:p w14:paraId="22BBC342" w14:textId="59761B89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Mustafa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Alper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Özbek</w:t>
            </w:r>
            <w:proofErr w:type="spellEnd"/>
          </w:p>
        </w:tc>
        <w:tc>
          <w:tcPr>
            <w:tcW w:w="6320" w:type="dxa"/>
            <w:vAlign w:val="center"/>
          </w:tcPr>
          <w:p w14:paraId="183E73A0" w14:textId="54013041" w:rsidR="0090146C" w:rsidRPr="004478D9" w:rsidRDefault="004478D9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Probiyotikler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İnsan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Sağlığına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Etkileri</w:t>
            </w:r>
            <w:proofErr w:type="spellEnd"/>
          </w:p>
        </w:tc>
        <w:tc>
          <w:tcPr>
            <w:tcW w:w="1981" w:type="dxa"/>
            <w:vMerge w:val="restart"/>
          </w:tcPr>
          <w:p w14:paraId="2EE680E4" w14:textId="7BCC526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4 Mayıs 2023 Saat:13:30; A002</w:t>
            </w:r>
          </w:p>
        </w:tc>
      </w:tr>
      <w:tr w:rsidR="0090146C" w:rsidRPr="00E66992" w14:paraId="0A6BB2BE" w14:textId="77777777" w:rsidTr="005D7A53">
        <w:trPr>
          <w:trHeight w:val="75"/>
        </w:trPr>
        <w:tc>
          <w:tcPr>
            <w:tcW w:w="1057" w:type="dxa"/>
            <w:vMerge/>
          </w:tcPr>
          <w:p w14:paraId="5EB1B439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625BD069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  <w:vAlign w:val="center"/>
          </w:tcPr>
          <w:p w14:paraId="775746F3" w14:textId="01378C9F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Batuha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ek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  <w:vAlign w:val="center"/>
          </w:tcPr>
          <w:p w14:paraId="6A49CD50" w14:textId="631F9949" w:rsidR="0090146C" w:rsidRPr="004478D9" w:rsidRDefault="004478D9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Sürdürülebilir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Kırmızı</w:t>
            </w:r>
            <w:proofErr w:type="spellEnd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 xml:space="preserve"> Et </w:t>
            </w:r>
            <w:proofErr w:type="spellStart"/>
            <w:r w:rsidRPr="004478D9">
              <w:rPr>
                <w:rFonts w:ascii="Times New Roman" w:hAnsi="Times New Roman" w:cs="Times New Roman"/>
                <w:sz w:val="24"/>
                <w:szCs w:val="24"/>
              </w:rPr>
              <w:t>Üretimi</w:t>
            </w:r>
            <w:proofErr w:type="spellEnd"/>
          </w:p>
        </w:tc>
        <w:tc>
          <w:tcPr>
            <w:tcW w:w="1981" w:type="dxa"/>
            <w:vMerge/>
          </w:tcPr>
          <w:p w14:paraId="2C566BA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0ED4F1E8" w14:textId="77777777" w:rsidTr="005D7A53">
        <w:trPr>
          <w:trHeight w:val="75"/>
        </w:trPr>
        <w:tc>
          <w:tcPr>
            <w:tcW w:w="1057" w:type="dxa"/>
            <w:vMerge/>
          </w:tcPr>
          <w:p w14:paraId="60B4DFCA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15FA2E23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39C8C1D1" w14:textId="591D1BEF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Nurşah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kan</w:t>
            </w:r>
            <w:proofErr w:type="spellEnd"/>
          </w:p>
        </w:tc>
        <w:tc>
          <w:tcPr>
            <w:tcW w:w="6320" w:type="dxa"/>
          </w:tcPr>
          <w:p w14:paraId="65C0453E" w14:textId="3B3E7B29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Gıdalard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Görüle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i/>
                <w:sz w:val="24"/>
                <w:szCs w:val="24"/>
              </w:rPr>
              <w:t>Lactococcus</w:t>
            </w:r>
            <w:proofErr w:type="spellEnd"/>
            <w:r w:rsidRPr="00E6699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i/>
                <w:sz w:val="24"/>
                <w:szCs w:val="24"/>
              </w:rPr>
              <w:t>Garviea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i/>
                <w:sz w:val="24"/>
                <w:szCs w:val="24"/>
              </w:rPr>
              <w:t>Vagococcus</w:t>
            </w:r>
            <w:proofErr w:type="spellEnd"/>
            <w:r w:rsidRPr="00E6699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i/>
                <w:sz w:val="24"/>
                <w:szCs w:val="24"/>
              </w:rPr>
              <w:t>Salmoninarum</w:t>
            </w: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’u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Zoonotik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Potansiyeli</w:t>
            </w:r>
            <w:proofErr w:type="spellEnd"/>
          </w:p>
        </w:tc>
        <w:tc>
          <w:tcPr>
            <w:tcW w:w="1981" w:type="dxa"/>
            <w:vMerge/>
          </w:tcPr>
          <w:p w14:paraId="1C2D3EF5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06CAE131" w14:textId="77777777" w:rsidTr="005D7A53">
        <w:trPr>
          <w:trHeight w:val="75"/>
        </w:trPr>
        <w:tc>
          <w:tcPr>
            <w:tcW w:w="15422" w:type="dxa"/>
            <w:gridSpan w:val="5"/>
            <w:shd w:val="clear" w:color="auto" w:fill="808080" w:themeFill="background1" w:themeFillShade="80"/>
          </w:tcPr>
          <w:p w14:paraId="7A82CBA1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0A056648" w14:textId="77777777" w:rsidTr="005D7A53">
        <w:trPr>
          <w:trHeight w:val="69"/>
        </w:trPr>
        <w:tc>
          <w:tcPr>
            <w:tcW w:w="1057" w:type="dxa"/>
            <w:vMerge w:val="restart"/>
          </w:tcPr>
          <w:p w14:paraId="33977D21" w14:textId="7868A625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1</w:t>
            </w:r>
          </w:p>
        </w:tc>
        <w:tc>
          <w:tcPr>
            <w:tcW w:w="3246" w:type="dxa"/>
            <w:vMerge w:val="restart"/>
          </w:tcPr>
          <w:p w14:paraId="27FA0946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Ayşegül EYİGÖR</w:t>
            </w:r>
          </w:p>
          <w:p w14:paraId="30E86D48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Seran TEMELLİ</w:t>
            </w:r>
          </w:p>
          <w:p w14:paraId="55A831AE" w14:textId="03DB9F88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765D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İlker ARICAN</w:t>
            </w:r>
          </w:p>
        </w:tc>
        <w:tc>
          <w:tcPr>
            <w:tcW w:w="2818" w:type="dxa"/>
          </w:tcPr>
          <w:p w14:paraId="3086C01F" w14:textId="4E07B0B6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Zelal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ürkmen</w:t>
            </w:r>
            <w:proofErr w:type="spellEnd"/>
          </w:p>
        </w:tc>
        <w:tc>
          <w:tcPr>
            <w:tcW w:w="6320" w:type="dxa"/>
          </w:tcPr>
          <w:p w14:paraId="3C852BEB" w14:textId="5E18D8DF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oksoplazmoz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iklusu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anı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edavi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ontrol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orunma</w:t>
            </w:r>
            <w:proofErr w:type="spellEnd"/>
          </w:p>
        </w:tc>
        <w:tc>
          <w:tcPr>
            <w:tcW w:w="1981" w:type="dxa"/>
            <w:vMerge w:val="restart"/>
          </w:tcPr>
          <w:p w14:paraId="5BF2BB39" w14:textId="73C4C9A1" w:rsidR="0090146C" w:rsidRPr="00E66992" w:rsidRDefault="0092180A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5 Mayıs</w:t>
            </w:r>
            <w:r w:rsidR="0090146C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2023 Saat:10:00; A002</w:t>
            </w:r>
          </w:p>
        </w:tc>
      </w:tr>
      <w:tr w:rsidR="0090146C" w:rsidRPr="00E66992" w14:paraId="11F273E8" w14:textId="77777777" w:rsidTr="005D7A53">
        <w:trPr>
          <w:trHeight w:val="67"/>
        </w:trPr>
        <w:tc>
          <w:tcPr>
            <w:tcW w:w="1057" w:type="dxa"/>
            <w:vMerge/>
          </w:tcPr>
          <w:p w14:paraId="24399789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50771AAA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0446D8EF" w14:textId="3FD8F15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Ay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Şaban</w:t>
            </w:r>
            <w:proofErr w:type="spellEnd"/>
          </w:p>
        </w:tc>
        <w:tc>
          <w:tcPr>
            <w:tcW w:w="6320" w:type="dxa"/>
          </w:tcPr>
          <w:p w14:paraId="2CFCEEE4" w14:textId="5FE604D2" w:rsidR="0090146C" w:rsidRPr="007716B5" w:rsidRDefault="007716B5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7716B5">
              <w:rPr>
                <w:rFonts w:ascii="Times New Roman" w:hAnsi="Times New Roman" w:cs="Times New Roman"/>
                <w:sz w:val="24"/>
                <w:szCs w:val="24"/>
              </w:rPr>
              <w:t>Türkiye’de</w:t>
            </w:r>
            <w:proofErr w:type="spellEnd"/>
            <w:r w:rsidRPr="007716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16B5">
              <w:rPr>
                <w:rFonts w:ascii="Times New Roman" w:hAnsi="Times New Roman" w:cs="Times New Roman"/>
                <w:sz w:val="24"/>
                <w:szCs w:val="24"/>
              </w:rPr>
              <w:t>Şap</w:t>
            </w:r>
            <w:proofErr w:type="spellEnd"/>
            <w:r w:rsidRPr="007716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16B5">
              <w:rPr>
                <w:rFonts w:ascii="Times New Roman" w:hAnsi="Times New Roman" w:cs="Times New Roman"/>
                <w:sz w:val="24"/>
                <w:szCs w:val="24"/>
              </w:rPr>
              <w:t>Salgını</w:t>
            </w:r>
            <w:proofErr w:type="spellEnd"/>
          </w:p>
        </w:tc>
        <w:tc>
          <w:tcPr>
            <w:tcW w:w="1981" w:type="dxa"/>
            <w:vMerge/>
          </w:tcPr>
          <w:p w14:paraId="7E655ECA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2ED6BB1D" w14:textId="77777777" w:rsidTr="005D7A53">
        <w:trPr>
          <w:trHeight w:val="67"/>
        </w:trPr>
        <w:tc>
          <w:tcPr>
            <w:tcW w:w="1057" w:type="dxa"/>
            <w:vMerge/>
          </w:tcPr>
          <w:p w14:paraId="1D553CD0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6A0AAD82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36AF4C0A" w14:textId="7734B4A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İlayd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arakaş</w:t>
            </w:r>
            <w:proofErr w:type="spellEnd"/>
          </w:p>
        </w:tc>
        <w:tc>
          <w:tcPr>
            <w:tcW w:w="6320" w:type="dxa"/>
          </w:tcPr>
          <w:p w14:paraId="7E04E01D" w14:textId="4181991B" w:rsidR="0090146C" w:rsidRPr="00302D88" w:rsidRDefault="00302D88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>Peynir</w:t>
            </w:r>
            <w:proofErr w:type="spellEnd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>Altı</w:t>
            </w:r>
            <w:proofErr w:type="spellEnd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>Suyu</w:t>
            </w:r>
            <w:proofErr w:type="spellEnd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>Ülkemizdeki</w:t>
            </w:r>
            <w:proofErr w:type="spellEnd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>Güncel</w:t>
            </w:r>
            <w:proofErr w:type="spellEnd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02D88">
              <w:rPr>
                <w:rFonts w:ascii="Times New Roman" w:hAnsi="Times New Roman" w:cs="Times New Roman"/>
                <w:sz w:val="24"/>
                <w:szCs w:val="24"/>
              </w:rPr>
              <w:t>Çalışmalar</w:t>
            </w:r>
            <w:proofErr w:type="spellEnd"/>
          </w:p>
        </w:tc>
        <w:tc>
          <w:tcPr>
            <w:tcW w:w="1981" w:type="dxa"/>
            <w:vMerge/>
          </w:tcPr>
          <w:p w14:paraId="1C16B97D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3B4D7993" w14:textId="77777777" w:rsidTr="005D7A53">
        <w:trPr>
          <w:trHeight w:val="67"/>
        </w:trPr>
        <w:tc>
          <w:tcPr>
            <w:tcW w:w="1057" w:type="dxa"/>
            <w:vMerge/>
          </w:tcPr>
          <w:p w14:paraId="7ED5250B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51FB0B36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26E9E5F8" w14:textId="4CB1121C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Muhammet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Talh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Çelik</w:t>
            </w:r>
            <w:proofErr w:type="spellEnd"/>
          </w:p>
        </w:tc>
        <w:tc>
          <w:tcPr>
            <w:tcW w:w="6320" w:type="dxa"/>
          </w:tcPr>
          <w:p w14:paraId="76281C47" w14:textId="296CB872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üt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Hayvanlarını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ağaltımında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Sık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ullanıla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Antibiyotikleri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Maksimum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Kalıntı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Limitleri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Yönünden</w:t>
            </w:r>
            <w:proofErr w:type="spellEnd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6992">
              <w:rPr>
                <w:rFonts w:ascii="Times New Roman" w:hAnsi="Times New Roman" w:cs="Times New Roman"/>
                <w:sz w:val="24"/>
                <w:szCs w:val="24"/>
              </w:rPr>
              <w:t>Değerlendirilmesi</w:t>
            </w:r>
            <w:proofErr w:type="spellEnd"/>
          </w:p>
        </w:tc>
        <w:tc>
          <w:tcPr>
            <w:tcW w:w="1981" w:type="dxa"/>
            <w:vMerge/>
          </w:tcPr>
          <w:p w14:paraId="7BD1D10A" w14:textId="7777777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6C042FB9" w14:textId="77777777" w:rsidTr="005D7A53">
        <w:trPr>
          <w:trHeight w:val="67"/>
        </w:trPr>
        <w:tc>
          <w:tcPr>
            <w:tcW w:w="15422" w:type="dxa"/>
            <w:gridSpan w:val="5"/>
            <w:shd w:val="clear" w:color="auto" w:fill="E7E6E6" w:themeFill="background2"/>
          </w:tcPr>
          <w:p w14:paraId="288AB310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4AF3D871" w14:textId="77777777" w:rsidTr="005D7A53">
        <w:trPr>
          <w:trHeight w:val="303"/>
        </w:trPr>
        <w:tc>
          <w:tcPr>
            <w:tcW w:w="1057" w:type="dxa"/>
            <w:vMerge w:val="restart"/>
          </w:tcPr>
          <w:p w14:paraId="776CF037" w14:textId="61BAC0D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2</w:t>
            </w:r>
          </w:p>
        </w:tc>
        <w:tc>
          <w:tcPr>
            <w:tcW w:w="3246" w:type="dxa"/>
            <w:vMerge w:val="restart"/>
          </w:tcPr>
          <w:p w14:paraId="18127EE8" w14:textId="77777777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Recep ÇIBIK</w:t>
            </w:r>
          </w:p>
          <w:p w14:paraId="6BC75194" w14:textId="2BAFD59F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oç. Dr. Artun YIBAR </w:t>
            </w:r>
          </w:p>
          <w:p w14:paraId="294869EA" w14:textId="02E80149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B58D0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Cansel ÖZGÜDEN AKKOÇ</w:t>
            </w:r>
          </w:p>
        </w:tc>
        <w:tc>
          <w:tcPr>
            <w:tcW w:w="2818" w:type="dxa"/>
          </w:tcPr>
          <w:p w14:paraId="5A13FA44" w14:textId="5799DFC9" w:rsidR="0090146C" w:rsidRPr="005D7A53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>Şevket</w:t>
            </w:r>
            <w:proofErr w:type="spellEnd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>Eren</w:t>
            </w:r>
            <w:proofErr w:type="spellEnd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>Tomrukçu</w:t>
            </w:r>
            <w:proofErr w:type="spellEnd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6320" w:type="dxa"/>
          </w:tcPr>
          <w:p w14:paraId="4B74EEC0" w14:textId="37503FE0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orc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slenmesin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ein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nemi</w:t>
            </w:r>
            <w:proofErr w:type="spellEnd"/>
          </w:p>
        </w:tc>
        <w:tc>
          <w:tcPr>
            <w:tcW w:w="1981" w:type="dxa"/>
            <w:vMerge w:val="restart"/>
          </w:tcPr>
          <w:p w14:paraId="5FF812BD" w14:textId="089EEF8D" w:rsidR="0090146C" w:rsidRPr="00E66992" w:rsidRDefault="0092180A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5 Mayıs 2023</w:t>
            </w:r>
            <w:bookmarkStart w:id="0" w:name="_GoBack"/>
            <w:bookmarkEnd w:id="0"/>
            <w:r w:rsidR="0090146C" w:rsidRPr="00E6699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aat:13:30; A002</w:t>
            </w:r>
          </w:p>
        </w:tc>
      </w:tr>
      <w:tr w:rsidR="0090146C" w:rsidRPr="00E66992" w14:paraId="1E1FE0B8" w14:textId="77777777" w:rsidTr="005D7A53">
        <w:trPr>
          <w:trHeight w:val="303"/>
        </w:trPr>
        <w:tc>
          <w:tcPr>
            <w:tcW w:w="1057" w:type="dxa"/>
            <w:vMerge/>
          </w:tcPr>
          <w:p w14:paraId="07C34397" w14:textId="3C580614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6904B7D8" w14:textId="77777777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750DB7F3" w14:textId="4C814FE3" w:rsidR="0090146C" w:rsidRPr="005D7A53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5D7A53">
              <w:rPr>
                <w:rFonts w:ascii="Times New Roman" w:hAnsi="Times New Roman" w:cs="Times New Roman"/>
                <w:sz w:val="24"/>
                <w:szCs w:val="24"/>
              </w:rPr>
              <w:t xml:space="preserve">Ali Emir </w:t>
            </w:r>
            <w:proofErr w:type="spellStart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>Kılıç</w:t>
            </w:r>
            <w:proofErr w:type="spellEnd"/>
            <w:r w:rsidRPr="005D7A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320" w:type="dxa"/>
          </w:tcPr>
          <w:p w14:paraId="2A56E75B" w14:textId="1DD155EF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Hayvan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Beslenmesinin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Süt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Ürünlerinde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Renk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Tat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Üzerin</w:t>
            </w:r>
            <w:r w:rsidR="004478D9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6E70">
              <w:rPr>
                <w:rFonts w:ascii="Times New Roman" w:hAnsi="Times New Roman" w:cs="Times New Roman"/>
                <w:sz w:val="24"/>
                <w:szCs w:val="24"/>
              </w:rPr>
              <w:t>Etkisi</w:t>
            </w:r>
            <w:proofErr w:type="spellEnd"/>
          </w:p>
        </w:tc>
        <w:tc>
          <w:tcPr>
            <w:tcW w:w="1981" w:type="dxa"/>
            <w:vMerge/>
          </w:tcPr>
          <w:p w14:paraId="62F64E1F" w14:textId="4A5AB750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0146C" w:rsidRPr="00E66992" w14:paraId="2C8773F7" w14:textId="77777777" w:rsidTr="005D7A53">
        <w:trPr>
          <w:trHeight w:val="303"/>
        </w:trPr>
        <w:tc>
          <w:tcPr>
            <w:tcW w:w="1057" w:type="dxa"/>
            <w:vMerge/>
          </w:tcPr>
          <w:p w14:paraId="40AA4DA4" w14:textId="42BF9D4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246" w:type="dxa"/>
            <w:vMerge/>
          </w:tcPr>
          <w:p w14:paraId="60717267" w14:textId="77777777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818" w:type="dxa"/>
          </w:tcPr>
          <w:p w14:paraId="7B3ED3D9" w14:textId="7185CAA6" w:rsidR="0090146C" w:rsidRPr="002B58D0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Sevilay</w:t>
            </w:r>
            <w:proofErr w:type="spellEnd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58D0">
              <w:rPr>
                <w:rFonts w:ascii="Times New Roman" w:hAnsi="Times New Roman" w:cs="Times New Roman"/>
                <w:sz w:val="24"/>
                <w:szCs w:val="24"/>
              </w:rPr>
              <w:t>Daş</w:t>
            </w:r>
            <w:proofErr w:type="spellEnd"/>
          </w:p>
        </w:tc>
        <w:tc>
          <w:tcPr>
            <w:tcW w:w="6320" w:type="dxa"/>
          </w:tcPr>
          <w:p w14:paraId="34522465" w14:textId="569007E8" w:rsidR="0090146C" w:rsidRPr="00701E87" w:rsidRDefault="00701E87" w:rsidP="009014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01E8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Gizli</w:t>
            </w:r>
            <w:proofErr w:type="spellEnd"/>
            <w:r w:rsidRPr="00701E8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ehlike</w:t>
            </w:r>
            <w:proofErr w:type="spellEnd"/>
            <w:r w:rsidRPr="00701E8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01E8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Bisfenol</w:t>
            </w:r>
            <w:proofErr w:type="spellEnd"/>
            <w:r w:rsidRPr="00701E87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</w:t>
            </w:r>
          </w:p>
        </w:tc>
        <w:tc>
          <w:tcPr>
            <w:tcW w:w="1981" w:type="dxa"/>
            <w:vMerge/>
          </w:tcPr>
          <w:p w14:paraId="4E4AF435" w14:textId="15375607" w:rsidR="0090146C" w:rsidRPr="00E66992" w:rsidRDefault="0090146C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D7A53" w:rsidRPr="00E66992" w14:paraId="33E1F2BA" w14:textId="77777777" w:rsidTr="005D7A53">
        <w:trPr>
          <w:trHeight w:val="303"/>
        </w:trPr>
        <w:tc>
          <w:tcPr>
            <w:tcW w:w="15422" w:type="dxa"/>
            <w:gridSpan w:val="5"/>
            <w:shd w:val="clear" w:color="auto" w:fill="808080" w:themeFill="background1" w:themeFillShade="80"/>
          </w:tcPr>
          <w:p w14:paraId="3B9DE834" w14:textId="77777777" w:rsidR="005D7A53" w:rsidRPr="00E66992" w:rsidRDefault="005D7A53" w:rsidP="0090146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1B56AE91" w14:textId="0F106604" w:rsidR="007F71DB" w:rsidRPr="004568AA" w:rsidRDefault="007F71DB" w:rsidP="004568AA">
      <w:pPr>
        <w:tabs>
          <w:tab w:val="left" w:pos="9252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7F71DB" w:rsidRPr="004568AA" w:rsidSect="00E765D7">
      <w:pgSz w:w="16838" w:h="11906" w:orient="landscape"/>
      <w:pgMar w:top="1418" w:right="1417" w:bottom="426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czNDQxMLQwMjJX0lEKTi0uzszPAykwrgUA9rIZsywAAAA="/>
  </w:docVars>
  <w:rsids>
    <w:rsidRoot w:val="009C016E"/>
    <w:rsid w:val="00007651"/>
    <w:rsid w:val="000203BB"/>
    <w:rsid w:val="00031A66"/>
    <w:rsid w:val="00086721"/>
    <w:rsid w:val="000A3E39"/>
    <w:rsid w:val="000B7273"/>
    <w:rsid w:val="000B7D9E"/>
    <w:rsid w:val="000C2748"/>
    <w:rsid w:val="000F047F"/>
    <w:rsid w:val="00100BD9"/>
    <w:rsid w:val="00135BBD"/>
    <w:rsid w:val="00140206"/>
    <w:rsid w:val="00141554"/>
    <w:rsid w:val="00152FAA"/>
    <w:rsid w:val="00170B35"/>
    <w:rsid w:val="00181917"/>
    <w:rsid w:val="00182568"/>
    <w:rsid w:val="001972CC"/>
    <w:rsid w:val="001A3093"/>
    <w:rsid w:val="0022085C"/>
    <w:rsid w:val="00222B32"/>
    <w:rsid w:val="0023333E"/>
    <w:rsid w:val="0024591C"/>
    <w:rsid w:val="002B58D0"/>
    <w:rsid w:val="002F4219"/>
    <w:rsid w:val="00302D88"/>
    <w:rsid w:val="00327713"/>
    <w:rsid w:val="00332812"/>
    <w:rsid w:val="003667BB"/>
    <w:rsid w:val="00434062"/>
    <w:rsid w:val="00441320"/>
    <w:rsid w:val="004478D9"/>
    <w:rsid w:val="004568AA"/>
    <w:rsid w:val="00463AC6"/>
    <w:rsid w:val="00465AD0"/>
    <w:rsid w:val="004C071D"/>
    <w:rsid w:val="004E746F"/>
    <w:rsid w:val="004F7A27"/>
    <w:rsid w:val="005409EC"/>
    <w:rsid w:val="00596E41"/>
    <w:rsid w:val="005D6565"/>
    <w:rsid w:val="005D7A53"/>
    <w:rsid w:val="00605423"/>
    <w:rsid w:val="00631D11"/>
    <w:rsid w:val="00650F26"/>
    <w:rsid w:val="00687DED"/>
    <w:rsid w:val="00694AF5"/>
    <w:rsid w:val="00697B0B"/>
    <w:rsid w:val="00701E87"/>
    <w:rsid w:val="00707FE2"/>
    <w:rsid w:val="00764F73"/>
    <w:rsid w:val="007716B5"/>
    <w:rsid w:val="00791016"/>
    <w:rsid w:val="007B5486"/>
    <w:rsid w:val="007E0A86"/>
    <w:rsid w:val="007E2E96"/>
    <w:rsid w:val="007E73E2"/>
    <w:rsid w:val="007F6285"/>
    <w:rsid w:val="007F71DB"/>
    <w:rsid w:val="0082734E"/>
    <w:rsid w:val="0088567E"/>
    <w:rsid w:val="00894C5B"/>
    <w:rsid w:val="008F1CC1"/>
    <w:rsid w:val="0090146C"/>
    <w:rsid w:val="0092180A"/>
    <w:rsid w:val="00941B89"/>
    <w:rsid w:val="009732B7"/>
    <w:rsid w:val="009977BC"/>
    <w:rsid w:val="009A5358"/>
    <w:rsid w:val="009C016E"/>
    <w:rsid w:val="00A007C4"/>
    <w:rsid w:val="00A116D2"/>
    <w:rsid w:val="00A33023"/>
    <w:rsid w:val="00A424C2"/>
    <w:rsid w:val="00A4346B"/>
    <w:rsid w:val="00A73A0F"/>
    <w:rsid w:val="00A77113"/>
    <w:rsid w:val="00B22C82"/>
    <w:rsid w:val="00B321FB"/>
    <w:rsid w:val="00BE6100"/>
    <w:rsid w:val="00C07D67"/>
    <w:rsid w:val="00C63268"/>
    <w:rsid w:val="00C94EB7"/>
    <w:rsid w:val="00D0685E"/>
    <w:rsid w:val="00D24FC3"/>
    <w:rsid w:val="00D374BF"/>
    <w:rsid w:val="00D850EF"/>
    <w:rsid w:val="00D87950"/>
    <w:rsid w:val="00D900C6"/>
    <w:rsid w:val="00DE188C"/>
    <w:rsid w:val="00E118AB"/>
    <w:rsid w:val="00E657C4"/>
    <w:rsid w:val="00E66992"/>
    <w:rsid w:val="00E765D7"/>
    <w:rsid w:val="00EB6E35"/>
    <w:rsid w:val="00F104F9"/>
    <w:rsid w:val="00F10B6E"/>
    <w:rsid w:val="00F5673C"/>
    <w:rsid w:val="00FB3A99"/>
    <w:rsid w:val="00FB3D6A"/>
    <w:rsid w:val="00FC41A7"/>
    <w:rsid w:val="00FE2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D098F"/>
  <w15:docId w15:val="{07850E63-9B81-431A-85EB-16F618883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C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3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Çağla Pınar Akay</dc:creator>
  <cp:lastModifiedBy>YÖNSİS</cp:lastModifiedBy>
  <cp:revision>2</cp:revision>
  <dcterms:created xsi:type="dcterms:W3CDTF">2023-03-17T12:03:00Z</dcterms:created>
  <dcterms:modified xsi:type="dcterms:W3CDTF">2023-03-17T12:03:00Z</dcterms:modified>
</cp:coreProperties>
</file>